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A34D9" w14:textId="77777777" w:rsidR="00E663BD" w:rsidRPr="000A40B6" w:rsidRDefault="00E663BD" w:rsidP="00E663BD">
      <w:pPr>
        <w:jc w:val="center"/>
        <w:rPr>
          <w:rFonts w:asciiTheme="minorHAnsi" w:eastAsia="Calibri" w:hAnsiTheme="minorHAnsi" w:cstheme="minorHAnsi"/>
          <w:b/>
          <w:color w:val="FF0000"/>
        </w:rPr>
      </w:pPr>
    </w:p>
    <w:p w14:paraId="2D3A3ACE" w14:textId="7AA0E88C" w:rsidR="00E663BD" w:rsidRPr="000A40B6" w:rsidRDefault="00E663BD" w:rsidP="00E663BD">
      <w:pPr>
        <w:jc w:val="center"/>
        <w:rPr>
          <w:rFonts w:asciiTheme="minorHAnsi" w:eastAsia="Calibri" w:hAnsiTheme="minorHAnsi" w:cstheme="minorHAnsi"/>
          <w:b/>
          <w:color w:val="FF0000"/>
        </w:rPr>
      </w:pPr>
    </w:p>
    <w:p w14:paraId="2DEEBFBD" w14:textId="0A062F36" w:rsidR="00E663BD" w:rsidRPr="000A40B6" w:rsidRDefault="00F10450" w:rsidP="00E663BD">
      <w:pPr>
        <w:rPr>
          <w:rFonts w:asciiTheme="minorHAnsi" w:eastAsia="Times New Roman" w:hAnsiTheme="minorHAnsi" w:cstheme="minorHAnsi"/>
          <w:b/>
          <w:bCs/>
        </w:rPr>
      </w:pPr>
      <w:r>
        <w:rPr>
          <w:rFonts w:asciiTheme="minorHAnsi" w:eastAsia="Times New Roman" w:hAnsiTheme="minorHAnsi" w:cstheme="minorHAnsi"/>
          <w:noProof/>
          <w:lang w:val="en-AU" w:eastAsia="en-AU"/>
        </w:rPr>
        <w:drawing>
          <wp:anchor distT="0" distB="0" distL="114300" distR="114300" simplePos="0" relativeHeight="251658240" behindDoc="1" locked="0" layoutInCell="1" allowOverlap="1" wp14:anchorId="3A2B5068" wp14:editId="1622FAEF">
            <wp:simplePos x="0" y="0"/>
            <wp:positionH relativeFrom="column">
              <wp:posOffset>4314825</wp:posOffset>
            </wp:positionH>
            <wp:positionV relativeFrom="paragraph">
              <wp:posOffset>11430</wp:posOffset>
            </wp:positionV>
            <wp:extent cx="1466850" cy="659694"/>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66850" cy="65969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3E7367" w14:textId="6A235270" w:rsidR="00E663BD" w:rsidRPr="000A40B6" w:rsidRDefault="00E663BD" w:rsidP="00E663BD">
      <w:pPr>
        <w:rPr>
          <w:rFonts w:asciiTheme="minorHAnsi" w:eastAsia="Times New Roman" w:hAnsiTheme="minorHAnsi" w:cstheme="minorHAnsi"/>
        </w:rPr>
      </w:pPr>
      <w:r w:rsidRPr="000A40B6">
        <w:rPr>
          <w:rFonts w:asciiTheme="minorHAnsi" w:eastAsia="Times New Roman" w:hAnsiTheme="minorHAnsi" w:cstheme="minorHAnsi"/>
          <w:bCs/>
        </w:rPr>
        <w:t>News Release</w:t>
      </w:r>
      <w:r w:rsidRPr="000A40B6">
        <w:rPr>
          <w:rFonts w:asciiTheme="minorHAnsi" w:eastAsia="Times New Roman" w:hAnsiTheme="minorHAnsi" w:cstheme="minorHAnsi"/>
          <w:bCs/>
        </w:rPr>
        <w:br/>
      </w:r>
      <w:r w:rsidR="00CD750B">
        <w:rPr>
          <w:rFonts w:asciiTheme="minorHAnsi" w:eastAsia="Times New Roman" w:hAnsiTheme="minorHAnsi" w:cstheme="minorHAnsi"/>
        </w:rPr>
        <w:t>7 February 2022</w:t>
      </w:r>
      <w:r>
        <w:rPr>
          <w:rFonts w:asciiTheme="minorHAnsi" w:eastAsia="Times New Roman" w:hAnsiTheme="minorHAnsi" w:cstheme="minorHAnsi"/>
        </w:rPr>
        <w:t xml:space="preserve"> </w:t>
      </w:r>
    </w:p>
    <w:p w14:paraId="65DE03AB" w14:textId="77777777" w:rsidR="00E663BD" w:rsidRPr="00CD750B" w:rsidRDefault="00E663BD" w:rsidP="00E663BD">
      <w:pPr>
        <w:rPr>
          <w:rFonts w:asciiTheme="minorHAnsi" w:eastAsia="Times New Roman" w:hAnsiTheme="minorHAnsi" w:cstheme="minorHAnsi"/>
          <w:b/>
          <w:bCs/>
        </w:rPr>
      </w:pPr>
      <w:r w:rsidRPr="000A40B6">
        <w:rPr>
          <w:rFonts w:asciiTheme="minorHAnsi" w:eastAsia="Times New Roman" w:hAnsiTheme="minorHAnsi" w:cstheme="minorHAnsi"/>
          <w:i/>
        </w:rPr>
        <w:t>For immediate use</w:t>
      </w:r>
    </w:p>
    <w:p w14:paraId="113F9B61" w14:textId="77777777" w:rsidR="00E663BD" w:rsidRPr="00CD750B" w:rsidRDefault="00E663BD" w:rsidP="00E663BD">
      <w:pPr>
        <w:rPr>
          <w:rFonts w:asciiTheme="minorHAnsi" w:hAnsiTheme="minorHAnsi" w:cstheme="minorHAnsi"/>
          <w:b/>
          <w:bCs/>
        </w:rPr>
      </w:pPr>
    </w:p>
    <w:p w14:paraId="656ED8F5" w14:textId="06F0E43D" w:rsidR="00F10450" w:rsidRPr="002161A6" w:rsidRDefault="00F10450" w:rsidP="7AE873CD">
      <w:pPr>
        <w:spacing w:line="276" w:lineRule="auto"/>
        <w:jc w:val="center"/>
        <w:rPr>
          <w:rFonts w:ascii="Arial" w:hAnsi="Arial" w:cs="Arial"/>
          <w:b/>
          <w:bCs/>
        </w:rPr>
      </w:pPr>
    </w:p>
    <w:p w14:paraId="2A4AC3D9" w14:textId="239AF4AB" w:rsidR="61BF54FA" w:rsidRPr="00D22926" w:rsidRDefault="61BF54FA" w:rsidP="0BF3927E">
      <w:pPr>
        <w:jc w:val="center"/>
        <w:rPr>
          <w:rFonts w:ascii="Arial" w:hAnsi="Arial" w:cs="Arial"/>
          <w:b/>
          <w:bCs/>
        </w:rPr>
      </w:pPr>
      <w:r w:rsidRPr="00D22926">
        <w:rPr>
          <w:rFonts w:ascii="Arial" w:hAnsi="Arial" w:cs="Arial"/>
          <w:b/>
          <w:bCs/>
        </w:rPr>
        <w:t xml:space="preserve"> </w:t>
      </w:r>
      <w:r w:rsidR="5312A73A" w:rsidRPr="00D22926">
        <w:rPr>
          <w:rFonts w:ascii="Arial" w:hAnsi="Arial" w:cs="Arial"/>
          <w:b/>
          <w:bCs/>
        </w:rPr>
        <w:t xml:space="preserve">Light at the end of the tunnel for </w:t>
      </w:r>
      <w:r w:rsidR="00EB7A56" w:rsidRPr="00D22926">
        <w:rPr>
          <w:rFonts w:ascii="Arial" w:hAnsi="Arial" w:cs="Arial"/>
          <w:b/>
          <w:bCs/>
        </w:rPr>
        <w:t>the Scottish</w:t>
      </w:r>
      <w:r w:rsidR="5312A73A" w:rsidRPr="00D22926">
        <w:rPr>
          <w:rFonts w:ascii="Arial" w:hAnsi="Arial" w:cs="Arial"/>
          <w:b/>
          <w:bCs/>
        </w:rPr>
        <w:t xml:space="preserve"> pig industry</w:t>
      </w:r>
    </w:p>
    <w:p w14:paraId="05548C80" w14:textId="77777777" w:rsidR="00CB2089" w:rsidRPr="00D22926" w:rsidRDefault="00CB2089" w:rsidP="000C54AC">
      <w:pPr>
        <w:rPr>
          <w:rFonts w:ascii="Arial" w:hAnsi="Arial" w:cs="Arial"/>
        </w:rPr>
      </w:pPr>
    </w:p>
    <w:p w14:paraId="726F39AE" w14:textId="456A4900" w:rsidR="00F22D1E" w:rsidRPr="00D22926" w:rsidRDefault="00F22D1E" w:rsidP="00F22D1E">
      <w:pPr>
        <w:rPr>
          <w:rFonts w:ascii="Arial" w:hAnsi="Arial" w:cs="Arial"/>
        </w:rPr>
      </w:pPr>
      <w:r w:rsidRPr="00D22926">
        <w:rPr>
          <w:rFonts w:ascii="Arial" w:hAnsi="Arial" w:cs="Arial"/>
        </w:rPr>
        <w:t>Quality Meat Scotland (QMS) welcomes the announcement that Quality Pork Processers Ltd has been acquired by Browns Food Group</w:t>
      </w:r>
      <w:r w:rsidR="556304BF" w:rsidRPr="00D22926">
        <w:rPr>
          <w:rFonts w:ascii="Arial" w:hAnsi="Arial" w:cs="Arial"/>
        </w:rPr>
        <w:t xml:space="preserve">.  The </w:t>
      </w:r>
      <w:r w:rsidR="7DCCEB60" w:rsidRPr="00D22926">
        <w:rPr>
          <w:rFonts w:ascii="Arial" w:hAnsi="Arial" w:cs="Arial"/>
        </w:rPr>
        <w:t>acquisition</w:t>
      </w:r>
      <w:r w:rsidR="556304BF" w:rsidRPr="00D22926">
        <w:rPr>
          <w:rFonts w:ascii="Arial" w:hAnsi="Arial" w:cs="Arial"/>
        </w:rPr>
        <w:t xml:space="preserve"> will</w:t>
      </w:r>
      <w:r w:rsidR="222C8430" w:rsidRPr="00D22926">
        <w:rPr>
          <w:rFonts w:ascii="Arial" w:hAnsi="Arial" w:cs="Arial"/>
        </w:rPr>
        <w:t xml:space="preserve"> provide </w:t>
      </w:r>
      <w:r w:rsidR="002A791F" w:rsidRPr="00D22926">
        <w:rPr>
          <w:rFonts w:ascii="Arial" w:hAnsi="Arial" w:cs="Arial"/>
        </w:rPr>
        <w:t>the</w:t>
      </w:r>
      <w:r w:rsidR="222C8430" w:rsidRPr="00D22926">
        <w:rPr>
          <w:rFonts w:ascii="Arial" w:hAnsi="Arial" w:cs="Arial"/>
        </w:rPr>
        <w:t xml:space="preserve"> platform to build a stronger</w:t>
      </w:r>
      <w:r w:rsidRPr="00D22926">
        <w:rPr>
          <w:rFonts w:ascii="Arial" w:hAnsi="Arial" w:cs="Arial"/>
        </w:rPr>
        <w:t xml:space="preserve"> future for </w:t>
      </w:r>
      <w:r w:rsidR="2EF1DEDB" w:rsidRPr="00D22926">
        <w:rPr>
          <w:rFonts w:ascii="Arial" w:hAnsi="Arial" w:cs="Arial"/>
        </w:rPr>
        <w:t>the Scottish</w:t>
      </w:r>
      <w:r w:rsidRPr="00D22926">
        <w:rPr>
          <w:rFonts w:ascii="Arial" w:hAnsi="Arial" w:cs="Arial"/>
        </w:rPr>
        <w:t xml:space="preserve"> pig industry.</w:t>
      </w:r>
    </w:p>
    <w:p w14:paraId="3004B096" w14:textId="77777777" w:rsidR="00F22D1E" w:rsidRPr="00D22926" w:rsidRDefault="00F22D1E" w:rsidP="00F22D1E">
      <w:pPr>
        <w:rPr>
          <w:rFonts w:ascii="Arial" w:hAnsi="Arial" w:cs="Arial"/>
        </w:rPr>
      </w:pPr>
    </w:p>
    <w:p w14:paraId="3EF74561" w14:textId="7AE8828C" w:rsidR="00F22D1E" w:rsidRPr="00D22926" w:rsidRDefault="00F22D1E" w:rsidP="00F22D1E">
      <w:pPr>
        <w:rPr>
          <w:rFonts w:ascii="Arial" w:hAnsi="Arial" w:cs="Arial"/>
        </w:rPr>
      </w:pPr>
      <w:r w:rsidRPr="00D22926">
        <w:rPr>
          <w:rFonts w:ascii="Arial" w:hAnsi="Arial" w:cs="Arial"/>
        </w:rPr>
        <w:t>The meat manufacturer</w:t>
      </w:r>
      <w:r w:rsidR="42BD1FA9" w:rsidRPr="00D22926">
        <w:rPr>
          <w:rFonts w:ascii="Arial" w:hAnsi="Arial" w:cs="Arial"/>
        </w:rPr>
        <w:t>, Browns,</w:t>
      </w:r>
      <w:r w:rsidRPr="00D22926">
        <w:rPr>
          <w:rFonts w:ascii="Arial" w:hAnsi="Arial" w:cs="Arial"/>
        </w:rPr>
        <w:t xml:space="preserve"> which operates seven sites across the UK, has </w:t>
      </w:r>
      <w:r w:rsidR="1EA23296" w:rsidRPr="00D22926">
        <w:rPr>
          <w:rFonts w:ascii="Arial" w:hAnsi="Arial" w:cs="Arial"/>
        </w:rPr>
        <w:t xml:space="preserve">secured </w:t>
      </w:r>
      <w:r w:rsidR="00065650" w:rsidRPr="00D22926">
        <w:rPr>
          <w:rFonts w:ascii="Arial" w:hAnsi="Arial" w:cs="Arial"/>
        </w:rPr>
        <w:t>the</w:t>
      </w:r>
      <w:r w:rsidR="6F367E50" w:rsidRPr="00D22926">
        <w:rPr>
          <w:rFonts w:ascii="Arial" w:hAnsi="Arial" w:cs="Arial"/>
        </w:rPr>
        <w:t xml:space="preserve"> purchase</w:t>
      </w:r>
      <w:r w:rsidR="00065650" w:rsidRPr="00D22926">
        <w:rPr>
          <w:rFonts w:ascii="Arial" w:hAnsi="Arial" w:cs="Arial"/>
        </w:rPr>
        <w:t xml:space="preserve"> of the </w:t>
      </w:r>
      <w:proofErr w:type="spellStart"/>
      <w:r w:rsidRPr="00D22926">
        <w:rPr>
          <w:rFonts w:ascii="Arial" w:hAnsi="Arial" w:cs="Arial"/>
        </w:rPr>
        <w:t>Brechin</w:t>
      </w:r>
      <w:proofErr w:type="spellEnd"/>
      <w:r w:rsidR="7A8C7E2A" w:rsidRPr="00D22926">
        <w:rPr>
          <w:rFonts w:ascii="Arial" w:hAnsi="Arial" w:cs="Arial"/>
        </w:rPr>
        <w:t>-</w:t>
      </w:r>
      <w:r w:rsidRPr="00D22926">
        <w:rPr>
          <w:rFonts w:ascii="Arial" w:hAnsi="Arial" w:cs="Arial"/>
        </w:rPr>
        <w:t>based pork processing unit</w:t>
      </w:r>
      <w:r w:rsidR="00CD750B" w:rsidRPr="00D22926">
        <w:rPr>
          <w:rFonts w:ascii="Arial" w:hAnsi="Arial" w:cs="Arial"/>
        </w:rPr>
        <w:t>,</w:t>
      </w:r>
      <w:r w:rsidR="005D74D7" w:rsidRPr="00D22926">
        <w:rPr>
          <w:rFonts w:ascii="Arial" w:hAnsi="Arial" w:cs="Arial"/>
        </w:rPr>
        <w:t xml:space="preserve"> </w:t>
      </w:r>
      <w:r w:rsidR="00CA1E23" w:rsidRPr="00D22926">
        <w:rPr>
          <w:rFonts w:ascii="Arial" w:hAnsi="Arial" w:cs="Arial"/>
        </w:rPr>
        <w:t>making</w:t>
      </w:r>
      <w:r w:rsidR="005D74D7" w:rsidRPr="00D22926">
        <w:rPr>
          <w:rFonts w:ascii="Arial" w:hAnsi="Arial" w:cs="Arial"/>
        </w:rPr>
        <w:t xml:space="preserve"> the group</w:t>
      </w:r>
      <w:r w:rsidR="00CA1E23" w:rsidRPr="00D22926">
        <w:rPr>
          <w:rFonts w:ascii="Arial" w:hAnsi="Arial" w:cs="Arial"/>
        </w:rPr>
        <w:t xml:space="preserve"> </w:t>
      </w:r>
      <w:r w:rsidR="005D74D7" w:rsidRPr="00D22926">
        <w:rPr>
          <w:rFonts w:ascii="Arial" w:hAnsi="Arial" w:cs="Arial"/>
        </w:rPr>
        <w:t xml:space="preserve">the largest </w:t>
      </w:r>
      <w:r w:rsidR="00E61C8E" w:rsidRPr="00D22926">
        <w:rPr>
          <w:rFonts w:ascii="Arial" w:hAnsi="Arial" w:cs="Arial"/>
        </w:rPr>
        <w:t>pork pro</w:t>
      </w:r>
      <w:r w:rsidR="00D67CC0" w:rsidRPr="00D22926">
        <w:rPr>
          <w:rFonts w:ascii="Arial" w:hAnsi="Arial" w:cs="Arial"/>
        </w:rPr>
        <w:t xml:space="preserve">cessor </w:t>
      </w:r>
      <w:r w:rsidR="00E61C8E" w:rsidRPr="00D22926">
        <w:rPr>
          <w:rFonts w:ascii="Arial" w:hAnsi="Arial" w:cs="Arial"/>
        </w:rPr>
        <w:t>in Scotland.</w:t>
      </w:r>
    </w:p>
    <w:p w14:paraId="2F2D80BE" w14:textId="77777777" w:rsidR="00F22D1E" w:rsidRPr="00D22926" w:rsidRDefault="00F22D1E" w:rsidP="00F22D1E">
      <w:pPr>
        <w:rPr>
          <w:rFonts w:ascii="Arial" w:hAnsi="Arial" w:cs="Arial"/>
        </w:rPr>
      </w:pPr>
    </w:p>
    <w:p w14:paraId="7FB0BF14" w14:textId="36BE44D2" w:rsidR="00F22D1E" w:rsidRPr="00D22926" w:rsidRDefault="00F22D1E" w:rsidP="0CE98ABC">
      <w:pPr>
        <w:rPr>
          <w:rFonts w:ascii="Arial" w:hAnsi="Arial" w:cs="Arial"/>
        </w:rPr>
      </w:pPr>
      <w:r w:rsidRPr="00D22926">
        <w:rPr>
          <w:rFonts w:ascii="Arial" w:hAnsi="Arial" w:cs="Arial"/>
        </w:rPr>
        <w:t xml:space="preserve">Mairi </w:t>
      </w:r>
      <w:proofErr w:type="spellStart"/>
      <w:r w:rsidRPr="00D22926">
        <w:rPr>
          <w:rFonts w:ascii="Arial" w:hAnsi="Arial" w:cs="Arial"/>
        </w:rPr>
        <w:t>Gougeon</w:t>
      </w:r>
      <w:proofErr w:type="spellEnd"/>
      <w:r w:rsidRPr="00D22926">
        <w:rPr>
          <w:rFonts w:ascii="Arial" w:hAnsi="Arial" w:cs="Arial"/>
        </w:rPr>
        <w:t xml:space="preserve"> MSP</w:t>
      </w:r>
      <w:r w:rsidR="76EB5E34" w:rsidRPr="00D22926">
        <w:rPr>
          <w:rFonts w:ascii="Arial" w:hAnsi="Arial" w:cs="Arial"/>
        </w:rPr>
        <w:t xml:space="preserve"> </w:t>
      </w:r>
      <w:r w:rsidR="78346F71" w:rsidRPr="00D22926">
        <w:rPr>
          <w:rFonts w:ascii="Arial" w:hAnsi="Arial" w:cs="Arial"/>
        </w:rPr>
        <w:t>said</w:t>
      </w:r>
      <w:r w:rsidR="00AD0BEC" w:rsidRPr="00D22926">
        <w:rPr>
          <w:rFonts w:ascii="Arial" w:hAnsi="Arial" w:cs="Arial"/>
        </w:rPr>
        <w:t>:</w:t>
      </w:r>
      <w:r w:rsidR="76EB5E34" w:rsidRPr="00D22926">
        <w:rPr>
          <w:rFonts w:ascii="Arial" w:hAnsi="Arial" w:cs="Arial"/>
        </w:rPr>
        <w:t xml:space="preserve"> “</w:t>
      </w:r>
      <w:proofErr w:type="spellStart"/>
      <w:r w:rsidR="2CFEB243" w:rsidRPr="00D22926">
        <w:rPr>
          <w:rFonts w:ascii="Arial" w:hAnsi="Arial" w:cs="Arial"/>
        </w:rPr>
        <w:t>Brechin</w:t>
      </w:r>
      <w:proofErr w:type="spellEnd"/>
      <w:r w:rsidR="2CFEB243" w:rsidRPr="00D22926">
        <w:rPr>
          <w:rFonts w:ascii="Arial" w:hAnsi="Arial" w:cs="Arial"/>
        </w:rPr>
        <w:t xml:space="preserve"> is </w:t>
      </w:r>
      <w:r w:rsidR="00E623E5" w:rsidRPr="00D22926">
        <w:rPr>
          <w:rFonts w:ascii="Arial" w:hAnsi="Arial" w:cs="Arial"/>
        </w:rPr>
        <w:t xml:space="preserve">in </w:t>
      </w:r>
      <w:r w:rsidR="2CFEB243" w:rsidRPr="00D22926">
        <w:rPr>
          <w:rFonts w:ascii="Arial" w:hAnsi="Arial" w:cs="Arial"/>
        </w:rPr>
        <w:t xml:space="preserve">my </w:t>
      </w:r>
      <w:r w:rsidR="42563FD0" w:rsidRPr="00D22926">
        <w:rPr>
          <w:rFonts w:ascii="Arial" w:hAnsi="Arial" w:cs="Arial"/>
        </w:rPr>
        <w:t>local</w:t>
      </w:r>
      <w:r w:rsidR="2CFEB243" w:rsidRPr="00D22926">
        <w:rPr>
          <w:rFonts w:ascii="Arial" w:hAnsi="Arial" w:cs="Arial"/>
        </w:rPr>
        <w:t xml:space="preserve"> </w:t>
      </w:r>
      <w:r w:rsidR="22FAE667" w:rsidRPr="00D22926">
        <w:rPr>
          <w:rFonts w:ascii="Arial" w:hAnsi="Arial" w:cs="Arial"/>
        </w:rPr>
        <w:t>constituency,</w:t>
      </w:r>
      <w:r w:rsidR="2CFEB243" w:rsidRPr="00D22926">
        <w:rPr>
          <w:rFonts w:ascii="Arial" w:hAnsi="Arial" w:cs="Arial"/>
        </w:rPr>
        <w:t xml:space="preserve"> and the ac</w:t>
      </w:r>
      <w:r w:rsidR="2DD4AB67" w:rsidRPr="00D22926">
        <w:rPr>
          <w:rFonts w:ascii="Arial" w:hAnsi="Arial" w:cs="Arial"/>
        </w:rPr>
        <w:t>quisition</w:t>
      </w:r>
      <w:r w:rsidR="2CFEB243" w:rsidRPr="00D22926">
        <w:rPr>
          <w:rFonts w:ascii="Arial" w:hAnsi="Arial" w:cs="Arial"/>
        </w:rPr>
        <w:t xml:space="preserve"> </w:t>
      </w:r>
      <w:r w:rsidR="73BF2F8F" w:rsidRPr="00D22926">
        <w:rPr>
          <w:rFonts w:ascii="Arial" w:hAnsi="Arial" w:cs="Arial"/>
        </w:rPr>
        <w:t xml:space="preserve">ensures </w:t>
      </w:r>
      <w:r w:rsidR="2CEB3FD8" w:rsidRPr="00D22926">
        <w:rPr>
          <w:rFonts w:ascii="Arial" w:hAnsi="Arial" w:cs="Arial"/>
        </w:rPr>
        <w:t>a bright future for the rural economy and the Scottish pig sector</w:t>
      </w:r>
      <w:r w:rsidR="44139EF1" w:rsidRPr="00D22926">
        <w:rPr>
          <w:rFonts w:ascii="Arial" w:hAnsi="Arial" w:cs="Arial"/>
        </w:rPr>
        <w:t>.”</w:t>
      </w:r>
    </w:p>
    <w:p w14:paraId="3A9F5C1A" w14:textId="77777777" w:rsidR="00F22D1E" w:rsidRPr="00D22926" w:rsidRDefault="00F22D1E" w:rsidP="00F22D1E">
      <w:pPr>
        <w:rPr>
          <w:rFonts w:ascii="Arial" w:hAnsi="Arial" w:cs="Arial"/>
        </w:rPr>
      </w:pPr>
    </w:p>
    <w:p w14:paraId="3AD80C21" w14:textId="006F8BA3" w:rsidR="00F22D1E" w:rsidRPr="00D22926" w:rsidRDefault="00F22D1E" w:rsidP="00F22D1E">
      <w:pPr>
        <w:rPr>
          <w:rFonts w:ascii="Arial" w:hAnsi="Arial" w:cs="Arial"/>
        </w:rPr>
      </w:pPr>
      <w:r w:rsidRPr="00D22926">
        <w:rPr>
          <w:rFonts w:ascii="Arial" w:hAnsi="Arial" w:cs="Arial"/>
        </w:rPr>
        <w:t xml:space="preserve">Speaking on the deal, </w:t>
      </w:r>
      <w:r w:rsidR="00473213" w:rsidRPr="00D22926">
        <w:rPr>
          <w:rFonts w:ascii="Arial" w:hAnsi="Arial" w:cs="Arial"/>
        </w:rPr>
        <w:t xml:space="preserve">Browns </w:t>
      </w:r>
      <w:r w:rsidRPr="00D22926">
        <w:rPr>
          <w:rFonts w:ascii="Arial" w:hAnsi="Arial" w:cs="Arial"/>
        </w:rPr>
        <w:t>CEO</w:t>
      </w:r>
      <w:r w:rsidR="00536195" w:rsidRPr="00D22926">
        <w:rPr>
          <w:rFonts w:ascii="Arial" w:hAnsi="Arial" w:cs="Arial"/>
        </w:rPr>
        <w:t>,</w:t>
      </w:r>
      <w:r w:rsidRPr="00D22926">
        <w:rPr>
          <w:rFonts w:ascii="Arial" w:hAnsi="Arial" w:cs="Arial"/>
        </w:rPr>
        <w:t xml:space="preserve"> Wayne Godfrey sa</w:t>
      </w:r>
      <w:r w:rsidR="1180E695" w:rsidRPr="00D22926">
        <w:rPr>
          <w:rFonts w:ascii="Arial" w:hAnsi="Arial" w:cs="Arial"/>
        </w:rPr>
        <w:t>ys</w:t>
      </w:r>
      <w:r w:rsidRPr="00D22926">
        <w:rPr>
          <w:rFonts w:ascii="Arial" w:hAnsi="Arial" w:cs="Arial"/>
        </w:rPr>
        <w:t>: “</w:t>
      </w:r>
      <w:r w:rsidR="29255741" w:rsidRPr="00D22926">
        <w:rPr>
          <w:rFonts w:ascii="Arial" w:hAnsi="Arial" w:cs="Arial"/>
        </w:rPr>
        <w:t>T</w:t>
      </w:r>
      <w:r w:rsidRPr="00D22926">
        <w:rPr>
          <w:rFonts w:ascii="Arial" w:hAnsi="Arial" w:cs="Arial"/>
        </w:rPr>
        <w:t xml:space="preserve">his acquisition demonstrates our deep commitment to a sustainable Scottish pig industry, </w:t>
      </w:r>
      <w:r w:rsidR="00AD0BEC" w:rsidRPr="00D22926">
        <w:rPr>
          <w:rFonts w:ascii="Arial" w:hAnsi="Arial" w:cs="Arial"/>
        </w:rPr>
        <w:t>for</w:t>
      </w:r>
      <w:r w:rsidRPr="00D22926">
        <w:rPr>
          <w:rFonts w:ascii="Arial" w:hAnsi="Arial" w:cs="Arial"/>
        </w:rPr>
        <w:t xml:space="preserve"> </w:t>
      </w:r>
      <w:r w:rsidR="002C65D0" w:rsidRPr="00D22926">
        <w:rPr>
          <w:rFonts w:ascii="Arial" w:hAnsi="Arial" w:cs="Arial"/>
        </w:rPr>
        <w:t xml:space="preserve">both our </w:t>
      </w:r>
      <w:r w:rsidRPr="00D22926">
        <w:rPr>
          <w:rFonts w:ascii="Arial" w:hAnsi="Arial" w:cs="Arial"/>
        </w:rPr>
        <w:t xml:space="preserve">customers </w:t>
      </w:r>
      <w:r w:rsidR="00AD0BEC" w:rsidRPr="00D22926">
        <w:rPr>
          <w:rFonts w:ascii="Arial" w:hAnsi="Arial" w:cs="Arial"/>
        </w:rPr>
        <w:t xml:space="preserve">and consumers </w:t>
      </w:r>
      <w:r w:rsidRPr="00D22926">
        <w:rPr>
          <w:rFonts w:ascii="Arial" w:hAnsi="Arial" w:cs="Arial"/>
        </w:rPr>
        <w:t xml:space="preserve">of </w:t>
      </w:r>
      <w:r w:rsidR="000A68A5" w:rsidRPr="00D22926">
        <w:rPr>
          <w:rFonts w:ascii="Arial" w:hAnsi="Arial" w:cs="Arial"/>
        </w:rPr>
        <w:t>S</w:t>
      </w:r>
      <w:r w:rsidRPr="00D22926">
        <w:rPr>
          <w:rFonts w:ascii="Arial" w:hAnsi="Arial" w:cs="Arial"/>
        </w:rPr>
        <w:t>pecially Selected Pork</w:t>
      </w:r>
      <w:r w:rsidR="654B9041" w:rsidRPr="00D22926">
        <w:rPr>
          <w:rFonts w:ascii="Arial" w:hAnsi="Arial" w:cs="Arial"/>
        </w:rPr>
        <w:t xml:space="preserve"> and Scottish Pork</w:t>
      </w:r>
      <w:r w:rsidR="2BA2574B" w:rsidRPr="00D22926">
        <w:rPr>
          <w:rFonts w:ascii="Arial" w:hAnsi="Arial" w:cs="Arial"/>
        </w:rPr>
        <w:t>.</w:t>
      </w:r>
      <w:r w:rsidR="00D22926" w:rsidRPr="00D22926">
        <w:rPr>
          <w:rFonts w:ascii="Arial" w:hAnsi="Arial" w:cs="Arial"/>
        </w:rPr>
        <w:t>”</w:t>
      </w:r>
    </w:p>
    <w:p w14:paraId="6858FCC3" w14:textId="4DD3A720" w:rsidR="0BF3927E" w:rsidRPr="00D22926" w:rsidRDefault="0BF3927E" w:rsidP="0BF3927E">
      <w:pPr>
        <w:rPr>
          <w:rFonts w:ascii="Arial" w:hAnsi="Arial" w:cs="Arial"/>
        </w:rPr>
      </w:pPr>
    </w:p>
    <w:p w14:paraId="3B4318B5" w14:textId="41BD29AE" w:rsidR="00F22D1E" w:rsidRPr="00D22926" w:rsidRDefault="00F22D1E" w:rsidP="00F22D1E">
      <w:pPr>
        <w:rPr>
          <w:rFonts w:ascii="Arial" w:hAnsi="Arial" w:cs="Arial"/>
        </w:rPr>
      </w:pPr>
      <w:r w:rsidRPr="00D22926">
        <w:rPr>
          <w:rFonts w:ascii="Arial" w:hAnsi="Arial" w:cs="Arial"/>
        </w:rPr>
        <w:t xml:space="preserve">“It provides the opportunity </w:t>
      </w:r>
      <w:r w:rsidR="00533A9F" w:rsidRPr="00D22926">
        <w:rPr>
          <w:rFonts w:ascii="Arial" w:hAnsi="Arial" w:cs="Arial"/>
        </w:rPr>
        <w:t xml:space="preserve">for Browns </w:t>
      </w:r>
      <w:r w:rsidRPr="00D22926">
        <w:rPr>
          <w:rFonts w:ascii="Arial" w:hAnsi="Arial" w:cs="Arial"/>
        </w:rPr>
        <w:t xml:space="preserve">to </w:t>
      </w:r>
      <w:r w:rsidR="17E77CF9" w:rsidRPr="00D22926">
        <w:rPr>
          <w:rFonts w:ascii="Arial" w:hAnsi="Arial" w:cs="Arial"/>
        </w:rPr>
        <w:t>process</w:t>
      </w:r>
      <w:r w:rsidRPr="00D22926">
        <w:rPr>
          <w:rFonts w:ascii="Arial" w:hAnsi="Arial" w:cs="Arial"/>
        </w:rPr>
        <w:t xml:space="preserve"> high welfare local pork for our own manufacturing sites as well as for</w:t>
      </w:r>
      <w:r w:rsidR="00752659" w:rsidRPr="00D22926">
        <w:rPr>
          <w:rFonts w:ascii="Arial" w:hAnsi="Arial" w:cs="Arial"/>
        </w:rPr>
        <w:t xml:space="preserve"> </w:t>
      </w:r>
      <w:r w:rsidR="00533A9F" w:rsidRPr="00D22926">
        <w:rPr>
          <w:rFonts w:ascii="Arial" w:hAnsi="Arial" w:cs="Arial"/>
        </w:rPr>
        <w:t>retail, foodservice and wholesale channels.</w:t>
      </w:r>
      <w:r w:rsidR="00D22926" w:rsidRPr="00D22926">
        <w:rPr>
          <w:rFonts w:ascii="Arial" w:hAnsi="Arial" w:cs="Arial"/>
        </w:rPr>
        <w:t xml:space="preserve"> </w:t>
      </w:r>
      <w:proofErr w:type="gramStart"/>
      <w:r w:rsidRPr="00D22926">
        <w:rPr>
          <w:rFonts w:ascii="Arial" w:hAnsi="Arial" w:cs="Arial"/>
        </w:rPr>
        <w:t>In</w:t>
      </w:r>
      <w:proofErr w:type="gramEnd"/>
      <w:r w:rsidRPr="00D22926">
        <w:rPr>
          <w:rFonts w:ascii="Arial" w:hAnsi="Arial" w:cs="Arial"/>
        </w:rPr>
        <w:t xml:space="preserve"> addition, </w:t>
      </w:r>
      <w:r w:rsidR="00533A9F" w:rsidRPr="00D22926">
        <w:rPr>
          <w:rFonts w:ascii="Arial" w:hAnsi="Arial" w:cs="Arial"/>
        </w:rPr>
        <w:t xml:space="preserve">we will </w:t>
      </w:r>
      <w:r w:rsidRPr="00D22926">
        <w:rPr>
          <w:rFonts w:ascii="Arial" w:hAnsi="Arial" w:cs="Arial"/>
        </w:rPr>
        <w:t>reduce food miles with improved logistics, efficiencies, and closer management of welfare</w:t>
      </w:r>
      <w:r w:rsidR="15169DEB" w:rsidRPr="00D22926">
        <w:rPr>
          <w:rFonts w:ascii="Arial" w:hAnsi="Arial" w:cs="Arial"/>
        </w:rPr>
        <w:t>.</w:t>
      </w:r>
      <w:r w:rsidR="457F6F86" w:rsidRPr="00D22926">
        <w:rPr>
          <w:rFonts w:ascii="Arial" w:hAnsi="Arial" w:cs="Arial"/>
        </w:rPr>
        <w:t>”</w:t>
      </w:r>
    </w:p>
    <w:p w14:paraId="3FCAEBB2" w14:textId="10859FFF" w:rsidR="0BF3927E" w:rsidRPr="00D22926" w:rsidRDefault="0BF3927E" w:rsidP="0BF3927E">
      <w:pPr>
        <w:rPr>
          <w:rFonts w:ascii="Arial" w:hAnsi="Arial" w:cs="Arial"/>
        </w:rPr>
      </w:pPr>
    </w:p>
    <w:p w14:paraId="1817B5CB" w14:textId="79780986" w:rsidR="00F22D1E" w:rsidRPr="00D22926" w:rsidRDefault="00A54416" w:rsidP="00F22D1E">
      <w:pPr>
        <w:rPr>
          <w:rFonts w:ascii="Arial" w:hAnsi="Arial" w:cs="Arial"/>
        </w:rPr>
      </w:pPr>
      <w:r w:rsidRPr="00D22926">
        <w:rPr>
          <w:rFonts w:ascii="Arial" w:hAnsi="Arial" w:cs="Arial"/>
        </w:rPr>
        <w:t>On completion of the</w:t>
      </w:r>
      <w:r w:rsidR="00F22D1E" w:rsidRPr="00D22926">
        <w:rPr>
          <w:rFonts w:ascii="Arial" w:hAnsi="Arial" w:cs="Arial"/>
        </w:rPr>
        <w:t xml:space="preserve"> sale, a short handover period will ensure the seamless transition of Quality Pork Processers Ltd </w:t>
      </w:r>
      <w:r w:rsidR="011706E3" w:rsidRPr="00D22926">
        <w:rPr>
          <w:rFonts w:ascii="Arial" w:hAnsi="Arial" w:cs="Arial"/>
        </w:rPr>
        <w:t>t</w:t>
      </w:r>
      <w:r w:rsidR="00F22D1E" w:rsidRPr="00D22926">
        <w:rPr>
          <w:rFonts w:ascii="Arial" w:hAnsi="Arial" w:cs="Arial"/>
        </w:rPr>
        <w:t>o the Browns Food Group.</w:t>
      </w:r>
    </w:p>
    <w:p w14:paraId="60A5DEA6" w14:textId="77777777" w:rsidR="00F22D1E" w:rsidRPr="00D22926" w:rsidRDefault="00F22D1E" w:rsidP="00F22D1E">
      <w:pPr>
        <w:rPr>
          <w:rFonts w:ascii="Arial" w:hAnsi="Arial" w:cs="Arial"/>
        </w:rPr>
      </w:pPr>
    </w:p>
    <w:p w14:paraId="565B5F18" w14:textId="3AD48F78" w:rsidR="00F22D1E" w:rsidRPr="00D22926" w:rsidRDefault="00F22D1E" w:rsidP="0BF3927E">
      <w:pPr>
        <w:rPr>
          <w:rFonts w:ascii="Arial" w:hAnsi="Arial" w:cs="Arial"/>
        </w:rPr>
      </w:pPr>
      <w:r w:rsidRPr="00D22926">
        <w:rPr>
          <w:rFonts w:ascii="Arial" w:hAnsi="Arial" w:cs="Arial"/>
        </w:rPr>
        <w:t xml:space="preserve">QMS Chair, Kate Rowell said: “Despite the challenges the pig industry has felt in recent times, we are confident that </w:t>
      </w:r>
      <w:r w:rsidR="00A54416" w:rsidRPr="00D22926">
        <w:rPr>
          <w:rFonts w:ascii="Arial" w:hAnsi="Arial" w:cs="Arial"/>
        </w:rPr>
        <w:t>the strong experience</w:t>
      </w:r>
      <w:r w:rsidRPr="00D22926">
        <w:rPr>
          <w:rFonts w:ascii="Arial" w:hAnsi="Arial" w:cs="Arial"/>
        </w:rPr>
        <w:t xml:space="preserve"> Browns </w:t>
      </w:r>
      <w:r w:rsidR="00A54416" w:rsidRPr="00D22926">
        <w:rPr>
          <w:rFonts w:ascii="Arial" w:hAnsi="Arial" w:cs="Arial"/>
        </w:rPr>
        <w:t xml:space="preserve">holds will ensure a smooth </w:t>
      </w:r>
      <w:r w:rsidR="00EC6F8F" w:rsidRPr="00D22926">
        <w:rPr>
          <w:rFonts w:ascii="Arial" w:hAnsi="Arial" w:cs="Arial"/>
        </w:rPr>
        <w:t>transition</w:t>
      </w:r>
      <w:r w:rsidR="00A54416" w:rsidRPr="00D22926">
        <w:rPr>
          <w:rFonts w:ascii="Arial" w:hAnsi="Arial" w:cs="Arial"/>
        </w:rPr>
        <w:t xml:space="preserve"> of the </w:t>
      </w:r>
      <w:proofErr w:type="spellStart"/>
      <w:r w:rsidR="00A54416" w:rsidRPr="00D22926">
        <w:rPr>
          <w:rFonts w:ascii="Arial" w:hAnsi="Arial" w:cs="Arial"/>
        </w:rPr>
        <w:t>Brechin</w:t>
      </w:r>
      <w:proofErr w:type="spellEnd"/>
      <w:r w:rsidR="00A54416" w:rsidRPr="00D22926">
        <w:rPr>
          <w:rFonts w:ascii="Arial" w:hAnsi="Arial" w:cs="Arial"/>
        </w:rPr>
        <w:t xml:space="preserve"> site</w:t>
      </w:r>
      <w:r w:rsidRPr="00D22926">
        <w:rPr>
          <w:rFonts w:ascii="Arial" w:hAnsi="Arial" w:cs="Arial"/>
        </w:rPr>
        <w:t xml:space="preserve"> </w:t>
      </w:r>
      <w:r w:rsidR="00A54416" w:rsidRPr="00D22926">
        <w:rPr>
          <w:rFonts w:ascii="Arial" w:hAnsi="Arial" w:cs="Arial"/>
        </w:rPr>
        <w:t>which</w:t>
      </w:r>
      <w:r w:rsidR="00D22926" w:rsidRPr="00D22926">
        <w:rPr>
          <w:rFonts w:ascii="Arial" w:hAnsi="Arial" w:cs="Arial"/>
        </w:rPr>
        <w:t xml:space="preserve"> in the</w:t>
      </w:r>
      <w:r w:rsidRPr="00D22926">
        <w:rPr>
          <w:rFonts w:ascii="Arial" w:hAnsi="Arial" w:cs="Arial"/>
        </w:rPr>
        <w:t xml:space="preserve"> </w:t>
      </w:r>
      <w:r w:rsidR="00A54416" w:rsidRPr="00D22926">
        <w:rPr>
          <w:rFonts w:ascii="Arial" w:hAnsi="Arial" w:cs="Arial"/>
        </w:rPr>
        <w:t xml:space="preserve">longer-term will </w:t>
      </w:r>
      <w:r w:rsidR="3F82B7EA" w:rsidRPr="00D22926">
        <w:rPr>
          <w:rFonts w:ascii="Arial" w:hAnsi="Arial" w:cs="Arial"/>
        </w:rPr>
        <w:t>help</w:t>
      </w:r>
      <w:r w:rsidR="0A1ED980" w:rsidRPr="00D22926">
        <w:rPr>
          <w:rFonts w:ascii="Arial" w:hAnsi="Arial" w:cs="Arial"/>
        </w:rPr>
        <w:t xml:space="preserve"> alleviate some of the ongoing pressures f</w:t>
      </w:r>
      <w:r w:rsidR="63B0F021" w:rsidRPr="00D22926">
        <w:rPr>
          <w:rFonts w:ascii="Arial" w:hAnsi="Arial" w:cs="Arial"/>
        </w:rPr>
        <w:t>aced by the sector.</w:t>
      </w:r>
    </w:p>
    <w:p w14:paraId="0A5BFEED" w14:textId="77777777" w:rsidR="00F22D1E" w:rsidRPr="00D22926" w:rsidRDefault="00F22D1E" w:rsidP="00F22D1E">
      <w:pPr>
        <w:rPr>
          <w:rFonts w:ascii="Arial" w:hAnsi="Arial" w:cs="Arial"/>
        </w:rPr>
      </w:pPr>
    </w:p>
    <w:p w14:paraId="064F9076" w14:textId="54F9E19C" w:rsidR="00F22D1E" w:rsidRPr="00D22926" w:rsidRDefault="00F22D1E" w:rsidP="00F22D1E">
      <w:pPr>
        <w:rPr>
          <w:rFonts w:ascii="Arial" w:hAnsi="Arial" w:cs="Arial"/>
        </w:rPr>
      </w:pPr>
      <w:r w:rsidRPr="00D22926">
        <w:rPr>
          <w:rFonts w:ascii="Arial" w:hAnsi="Arial" w:cs="Arial"/>
        </w:rPr>
        <w:t>“Our priority</w:t>
      </w:r>
      <w:r w:rsidR="009C3602" w:rsidRPr="00D22926">
        <w:rPr>
          <w:rFonts w:ascii="Arial" w:hAnsi="Arial" w:cs="Arial"/>
        </w:rPr>
        <w:t xml:space="preserve"> </w:t>
      </w:r>
      <w:r w:rsidRPr="00D22926">
        <w:rPr>
          <w:rFonts w:ascii="Arial" w:hAnsi="Arial" w:cs="Arial"/>
        </w:rPr>
        <w:t xml:space="preserve">remains to </w:t>
      </w:r>
      <w:r w:rsidR="7858E734" w:rsidRPr="00D22926">
        <w:rPr>
          <w:rFonts w:ascii="Arial" w:hAnsi="Arial" w:cs="Arial"/>
        </w:rPr>
        <w:t xml:space="preserve">support producers of Specially Selected Pork </w:t>
      </w:r>
      <w:r w:rsidR="00D279D1" w:rsidRPr="00D22926">
        <w:rPr>
          <w:rFonts w:ascii="Arial" w:hAnsi="Arial" w:cs="Arial"/>
        </w:rPr>
        <w:t xml:space="preserve">and Scottish Pork </w:t>
      </w:r>
      <w:r w:rsidR="7858E734" w:rsidRPr="00D22926">
        <w:rPr>
          <w:rFonts w:ascii="Arial" w:hAnsi="Arial" w:cs="Arial"/>
        </w:rPr>
        <w:t xml:space="preserve">to </w:t>
      </w:r>
      <w:r w:rsidRPr="00D22926">
        <w:rPr>
          <w:rFonts w:ascii="Arial" w:hAnsi="Arial" w:cs="Arial"/>
        </w:rPr>
        <w:t xml:space="preserve">uphold robust whole chain assurance so that animals have the best quality of life on farm, </w:t>
      </w:r>
      <w:r w:rsidR="27FE10C4" w:rsidRPr="00D22926">
        <w:rPr>
          <w:rFonts w:ascii="Arial" w:hAnsi="Arial" w:cs="Arial"/>
        </w:rPr>
        <w:t>and high standards</w:t>
      </w:r>
      <w:r w:rsidRPr="00D22926">
        <w:rPr>
          <w:rFonts w:ascii="Arial" w:hAnsi="Arial" w:cs="Arial"/>
        </w:rPr>
        <w:t xml:space="preserve"> </w:t>
      </w:r>
      <w:r w:rsidR="0F249B6F" w:rsidRPr="00D22926">
        <w:rPr>
          <w:rFonts w:ascii="Arial" w:hAnsi="Arial" w:cs="Arial"/>
        </w:rPr>
        <w:t>that</w:t>
      </w:r>
      <w:r w:rsidRPr="00D22926">
        <w:rPr>
          <w:rFonts w:ascii="Arial" w:hAnsi="Arial" w:cs="Arial"/>
        </w:rPr>
        <w:t xml:space="preserve"> continue</w:t>
      </w:r>
      <w:r w:rsidR="54DA4577" w:rsidRPr="00D22926">
        <w:rPr>
          <w:rFonts w:ascii="Arial" w:hAnsi="Arial" w:cs="Arial"/>
        </w:rPr>
        <w:t xml:space="preserve"> </w:t>
      </w:r>
      <w:r w:rsidRPr="00D22926">
        <w:rPr>
          <w:rFonts w:ascii="Arial" w:hAnsi="Arial" w:cs="Arial"/>
        </w:rPr>
        <w:t>throughout the live supply chain</w:t>
      </w:r>
      <w:r w:rsidR="3651CD7B" w:rsidRPr="00D22926">
        <w:rPr>
          <w:rFonts w:ascii="Arial" w:hAnsi="Arial" w:cs="Arial"/>
        </w:rPr>
        <w:t>,</w:t>
      </w:r>
      <w:r w:rsidRPr="00D22926">
        <w:rPr>
          <w:rFonts w:ascii="Arial" w:hAnsi="Arial" w:cs="Arial"/>
        </w:rPr>
        <w:t xml:space="preserve"> </w:t>
      </w:r>
      <w:r w:rsidR="3B1C6A78" w:rsidRPr="00D22926">
        <w:rPr>
          <w:rFonts w:ascii="Arial" w:hAnsi="Arial" w:cs="Arial"/>
        </w:rPr>
        <w:t>resulting in</w:t>
      </w:r>
      <w:r w:rsidR="6D753229" w:rsidRPr="00D22926">
        <w:rPr>
          <w:rFonts w:ascii="Arial" w:hAnsi="Arial" w:cs="Arial"/>
        </w:rPr>
        <w:t xml:space="preserve"> </w:t>
      </w:r>
      <w:r w:rsidRPr="00D22926">
        <w:rPr>
          <w:rFonts w:ascii="Arial" w:hAnsi="Arial" w:cs="Arial"/>
        </w:rPr>
        <w:t xml:space="preserve">the highest quality product </w:t>
      </w:r>
      <w:r w:rsidR="009E7AB0" w:rsidRPr="00D22926">
        <w:rPr>
          <w:rFonts w:ascii="Arial" w:hAnsi="Arial" w:cs="Arial"/>
        </w:rPr>
        <w:t>from fi</w:t>
      </w:r>
      <w:r w:rsidR="009343EF" w:rsidRPr="00D22926">
        <w:rPr>
          <w:rFonts w:ascii="Arial" w:hAnsi="Arial" w:cs="Arial"/>
        </w:rPr>
        <w:t>eld</w:t>
      </w:r>
      <w:r w:rsidR="009E7AB0" w:rsidRPr="00D22926">
        <w:rPr>
          <w:rFonts w:ascii="Arial" w:hAnsi="Arial" w:cs="Arial"/>
        </w:rPr>
        <w:t xml:space="preserve"> to fork</w:t>
      </w:r>
      <w:r w:rsidRPr="00D22926">
        <w:rPr>
          <w:rFonts w:ascii="Arial" w:hAnsi="Arial" w:cs="Arial"/>
        </w:rPr>
        <w:t>.”</w:t>
      </w:r>
    </w:p>
    <w:p w14:paraId="3565A17C" w14:textId="77777777" w:rsidR="00F22D1E" w:rsidRPr="00D22926" w:rsidRDefault="00F22D1E" w:rsidP="00F22D1E">
      <w:pPr>
        <w:rPr>
          <w:rFonts w:ascii="Arial" w:hAnsi="Arial" w:cs="Arial"/>
        </w:rPr>
      </w:pPr>
    </w:p>
    <w:p w14:paraId="16F0E8BE" w14:textId="77777777" w:rsidR="00F22D1E" w:rsidRPr="00D22926" w:rsidRDefault="00F22D1E" w:rsidP="00F22D1E">
      <w:pPr>
        <w:rPr>
          <w:rFonts w:ascii="Arial" w:hAnsi="Arial" w:cs="Arial"/>
        </w:rPr>
      </w:pPr>
      <w:r w:rsidRPr="00D22926">
        <w:rPr>
          <w:rFonts w:ascii="Arial" w:hAnsi="Arial" w:cs="Arial"/>
        </w:rPr>
        <w:t xml:space="preserve">For more information on Specially Selected pork, head to: </w:t>
      </w:r>
      <w:hyperlink r:id="rId10" w:history="1">
        <w:r w:rsidRPr="00D22926">
          <w:rPr>
            <w:rStyle w:val="Hyperlink"/>
            <w:rFonts w:ascii="Arial" w:hAnsi="Arial" w:cs="Arial"/>
          </w:rPr>
          <w:t>https://www.qmscotland.co.uk/campaigns/specially-selected-pork</w:t>
        </w:r>
      </w:hyperlink>
    </w:p>
    <w:p w14:paraId="3CE865B4" w14:textId="77777777" w:rsidR="00D20730" w:rsidRPr="00D22926" w:rsidRDefault="00D20730" w:rsidP="00970A55">
      <w:pPr>
        <w:rPr>
          <w:rFonts w:ascii="Arial" w:hAnsi="Arial" w:cs="Arial"/>
        </w:rPr>
      </w:pPr>
    </w:p>
    <w:p w14:paraId="615DD750" w14:textId="375CBC00" w:rsidR="00970A55" w:rsidRPr="00720F02" w:rsidRDefault="00970A55" w:rsidP="00970A55">
      <w:pPr>
        <w:rPr>
          <w:rFonts w:ascii="Arial" w:hAnsi="Arial" w:cs="Arial"/>
          <w:b/>
          <w:bCs/>
        </w:rPr>
      </w:pPr>
      <w:r w:rsidRPr="00720F02">
        <w:rPr>
          <w:rFonts w:ascii="Arial" w:hAnsi="Arial" w:cs="Arial"/>
          <w:b/>
          <w:bCs/>
        </w:rPr>
        <w:t>ENDS</w:t>
      </w:r>
    </w:p>
    <w:p w14:paraId="1B174564" w14:textId="77777777" w:rsidR="00285FB6" w:rsidRPr="000A40B6" w:rsidRDefault="00285FB6" w:rsidP="00E663BD">
      <w:pPr>
        <w:rPr>
          <w:rFonts w:asciiTheme="minorHAnsi" w:hAnsiTheme="minorHAnsi" w:cstheme="minorHAnsi"/>
        </w:rPr>
      </w:pPr>
    </w:p>
    <w:p w14:paraId="33803EA1" w14:textId="00085DE4" w:rsidR="00E663BD" w:rsidRDefault="00E663BD" w:rsidP="00E663BD">
      <w:pPr>
        <w:rPr>
          <w:rFonts w:asciiTheme="minorHAnsi" w:eastAsia="Calibri" w:hAnsiTheme="minorHAnsi" w:cstheme="minorHAnsi"/>
          <w:b/>
        </w:rPr>
      </w:pPr>
      <w:r w:rsidRPr="000A40B6">
        <w:rPr>
          <w:rFonts w:asciiTheme="minorHAnsi" w:eastAsia="Calibri" w:hAnsiTheme="minorHAnsi" w:cstheme="minorHAnsi"/>
          <w:b/>
        </w:rPr>
        <w:t>Notes to editors:</w:t>
      </w:r>
    </w:p>
    <w:p w14:paraId="59EF6653" w14:textId="5DBF7A2F" w:rsidR="00E663BD" w:rsidRDefault="00377904" w:rsidP="00E663BD">
      <w:pPr>
        <w:rPr>
          <w:rFonts w:asciiTheme="minorHAnsi" w:eastAsia="Calibri" w:hAnsiTheme="minorHAnsi" w:cstheme="minorHAnsi"/>
          <w:bCs/>
        </w:rPr>
      </w:pPr>
      <w:r w:rsidRPr="00377904">
        <w:rPr>
          <w:rFonts w:asciiTheme="minorHAnsi" w:eastAsia="Calibri" w:hAnsiTheme="minorHAnsi" w:cstheme="minorHAnsi"/>
          <w:bCs/>
        </w:rPr>
        <w:t xml:space="preserve">This press release was issued by Jane Craigie Marketing on behalf of Quality Meat Scotland. For additional press information, please contact </w:t>
      </w:r>
      <w:r w:rsidR="00F22D1E">
        <w:rPr>
          <w:rFonts w:asciiTheme="minorHAnsi" w:eastAsia="Calibri" w:hAnsiTheme="minorHAnsi" w:cstheme="minorHAnsi"/>
          <w:bCs/>
        </w:rPr>
        <w:t>Rose on 07493 876646</w:t>
      </w:r>
      <w:r w:rsidR="00D22926">
        <w:rPr>
          <w:rFonts w:asciiTheme="minorHAnsi" w:eastAsia="Calibri" w:hAnsiTheme="minorHAnsi" w:cstheme="minorHAnsi"/>
          <w:bCs/>
        </w:rPr>
        <w:t xml:space="preserve"> or rose@janecraigie.com.</w:t>
      </w:r>
    </w:p>
    <w:p w14:paraId="4ADEC608" w14:textId="03A5DB16" w:rsidR="00377904" w:rsidRDefault="00377904" w:rsidP="00E663BD">
      <w:pPr>
        <w:rPr>
          <w:rFonts w:asciiTheme="minorHAnsi" w:eastAsia="Calibri" w:hAnsiTheme="minorHAnsi" w:cstheme="minorHAnsi"/>
          <w:bCs/>
        </w:rPr>
      </w:pPr>
    </w:p>
    <w:p w14:paraId="0CD28C26" w14:textId="33656C42" w:rsidR="00377904" w:rsidRDefault="00377904" w:rsidP="00E663BD">
      <w:pPr>
        <w:rPr>
          <w:rFonts w:asciiTheme="minorHAnsi" w:eastAsia="Calibri" w:hAnsiTheme="minorHAnsi" w:cstheme="minorHAnsi"/>
          <w:bCs/>
        </w:rPr>
      </w:pPr>
      <w:r>
        <w:rPr>
          <w:rFonts w:asciiTheme="minorHAnsi" w:eastAsia="Calibri" w:hAnsiTheme="minorHAnsi" w:cstheme="minorHAnsi"/>
          <w:bCs/>
        </w:rPr>
        <w:t>To download a word version of this press release, please click here.</w:t>
      </w:r>
    </w:p>
    <w:p w14:paraId="18C61F27" w14:textId="77777777" w:rsidR="00377904" w:rsidRPr="00377904" w:rsidRDefault="00377904" w:rsidP="00E663BD">
      <w:pPr>
        <w:rPr>
          <w:rFonts w:asciiTheme="minorHAnsi" w:eastAsia="Calibri" w:hAnsiTheme="minorHAnsi" w:cstheme="minorHAnsi"/>
          <w:bCs/>
        </w:rPr>
      </w:pPr>
    </w:p>
    <w:p w14:paraId="1570BA70" w14:textId="534C3D0F" w:rsidR="00C70E3F" w:rsidRPr="00C70E3F" w:rsidRDefault="00C70E3F" w:rsidP="00C70E3F">
      <w:pPr>
        <w:jc w:val="both"/>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lastRenderedPageBreak/>
        <w:t xml:space="preserve">QMS is the public body responsible for promoting the PGI labelled Scotch Beef and Scotch Lamb brands in the UK and abroad </w:t>
      </w:r>
      <w:proofErr w:type="gramStart"/>
      <w:r w:rsidRPr="00C70E3F">
        <w:rPr>
          <w:rFonts w:asciiTheme="minorHAnsi" w:eastAsia="Times New Roman" w:hAnsiTheme="minorHAnsi" w:cstheme="minorHAnsi"/>
          <w:color w:val="000000"/>
          <w:lang w:eastAsia="en-GB"/>
        </w:rPr>
        <w:t>and also</w:t>
      </w:r>
      <w:proofErr w:type="gramEnd"/>
      <w:r w:rsidRPr="00C70E3F">
        <w:rPr>
          <w:rFonts w:asciiTheme="minorHAnsi" w:eastAsia="Times New Roman" w:hAnsiTheme="minorHAnsi" w:cstheme="minorHAnsi"/>
          <w:color w:val="000000"/>
          <w:lang w:eastAsia="en-GB"/>
        </w:rPr>
        <w:t xml:space="preserve"> promoting Scottish pork products under the Specially Selected Pork logo.</w:t>
      </w:r>
    </w:p>
    <w:p w14:paraId="20AD1DC0" w14:textId="77777777" w:rsidR="00C70E3F" w:rsidRPr="00C70E3F" w:rsidRDefault="00C70E3F" w:rsidP="00C70E3F">
      <w:pPr>
        <w:rPr>
          <w:rFonts w:asciiTheme="minorHAnsi" w:eastAsia="Times New Roman" w:hAnsiTheme="minorHAnsi" w:cstheme="minorHAnsi"/>
          <w:color w:val="000000"/>
          <w:lang w:eastAsia="en-GB"/>
        </w:rPr>
      </w:pPr>
    </w:p>
    <w:p w14:paraId="2C5B1808" w14:textId="27F52E84"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3DB5B71C" w14:textId="77777777" w:rsidR="00C70E3F" w:rsidRPr="00C70E3F" w:rsidRDefault="00C70E3F" w:rsidP="00C70E3F">
      <w:pPr>
        <w:rPr>
          <w:rFonts w:asciiTheme="minorHAnsi" w:eastAsia="Times New Roman" w:hAnsiTheme="minorHAnsi" w:cstheme="minorHAnsi"/>
          <w:color w:val="000000"/>
          <w:lang w:eastAsia="en-GB"/>
        </w:rPr>
      </w:pPr>
    </w:p>
    <w:p w14:paraId="7F3E7C98" w14:textId="3958BE4C"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also helps the Scottish red meat sector improve its sustainability, efficiency and profitability and maximise its contribution to Scotland's economy.</w:t>
      </w:r>
    </w:p>
    <w:p w14:paraId="1B3EC1BE" w14:textId="77777777" w:rsidR="00C70E3F" w:rsidRPr="00C70E3F" w:rsidRDefault="00C70E3F" w:rsidP="00C70E3F">
      <w:pPr>
        <w:rPr>
          <w:rFonts w:asciiTheme="minorHAnsi" w:eastAsia="Times New Roman" w:hAnsiTheme="minorHAnsi" w:cstheme="minorHAnsi"/>
          <w:color w:val="000000"/>
          <w:lang w:eastAsia="en-GB"/>
        </w:rPr>
      </w:pPr>
    </w:p>
    <w:p w14:paraId="519B4680" w14:textId="4CFEC6C5" w:rsidR="00C70E3F" w:rsidRPr="00C70E3F" w:rsidRDefault="00C70E3F" w:rsidP="00C70E3F">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T</w:t>
      </w:r>
      <w:r w:rsidRPr="00C70E3F">
        <w:rPr>
          <w:rFonts w:asciiTheme="minorHAnsi" w:eastAsia="Times New Roman"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4CEC8A58" w14:textId="77777777" w:rsidR="00C70E3F" w:rsidRPr="00C70E3F" w:rsidRDefault="00C70E3F" w:rsidP="00C70E3F">
      <w:pPr>
        <w:rPr>
          <w:rFonts w:asciiTheme="minorHAnsi" w:eastAsia="Times New Roman" w:hAnsiTheme="minorHAnsi" w:cstheme="minorHAnsi"/>
          <w:color w:val="000000"/>
          <w:lang w:eastAsia="en-GB"/>
        </w:rPr>
      </w:pPr>
    </w:p>
    <w:p w14:paraId="298436C0" w14:textId="7CF5B3CC"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 xml:space="preserve">Scotland’s beef, lamb and pork producers make an important contribution to the country’s economic, </w:t>
      </w:r>
      <w:proofErr w:type="gramStart"/>
      <w:r w:rsidRPr="00C70E3F">
        <w:rPr>
          <w:rFonts w:asciiTheme="minorHAnsi" w:eastAsia="Times New Roman" w:hAnsiTheme="minorHAnsi" w:cstheme="minorHAnsi"/>
          <w:color w:val="000000"/>
          <w:lang w:eastAsia="en-GB"/>
        </w:rPr>
        <w:t>social</w:t>
      </w:r>
      <w:proofErr w:type="gramEnd"/>
      <w:r w:rsidRPr="00C70E3F">
        <w:rPr>
          <w:rFonts w:asciiTheme="minorHAnsi" w:eastAsia="Times New Roman" w:hAnsiTheme="minorHAnsi" w:cstheme="minorHAnsi"/>
          <w:color w:val="000000"/>
          <w:lang w:eastAsia="en-GB"/>
        </w:rPr>
        <w:t xml:space="preserve"> and environmental sustainability, contributing over £2 billion to the annual GDP of Scotland and supporting around 50,000 jobs (many in fragile rural areas) in the farming, agricultural supply and processing sectors.</w:t>
      </w:r>
    </w:p>
    <w:p w14:paraId="503522FD" w14:textId="77777777" w:rsidR="00C70E3F" w:rsidRPr="00C70E3F" w:rsidRDefault="00C70E3F" w:rsidP="00C70E3F">
      <w:pPr>
        <w:rPr>
          <w:rFonts w:asciiTheme="minorHAnsi" w:eastAsia="Times New Roman" w:hAnsiTheme="minorHAnsi" w:cstheme="minorHAnsi"/>
          <w:color w:val="000000"/>
          <w:lang w:eastAsia="en-GB"/>
        </w:rPr>
      </w:pPr>
    </w:p>
    <w:p w14:paraId="58AF3593" w14:textId="59CFC584" w:rsidR="00E663BD" w:rsidRDefault="00C70E3F" w:rsidP="00C70E3F">
      <w:pPr>
        <w:rPr>
          <w:rFonts w:asciiTheme="minorHAnsi" w:hAnsiTheme="minorHAnsi" w:cstheme="minorHAnsi"/>
        </w:rPr>
      </w:pPr>
      <w:r w:rsidRPr="00C70E3F">
        <w:rPr>
          <w:rFonts w:asciiTheme="minorHAnsi" w:eastAsia="Times New Roman" w:hAnsiTheme="minorHAnsi" w:cstheme="minorHAnsi"/>
          <w:color w:val="000000"/>
          <w:lang w:eastAsia="en-GB"/>
        </w:rPr>
        <w:t>For more information visit www.qmscotland.co.uk or follow QMS on Facebook or Twitter.</w:t>
      </w:r>
    </w:p>
    <w:p w14:paraId="206C84E9" w14:textId="77777777" w:rsidR="003D61FA" w:rsidRDefault="00D22926"/>
    <w:sectPr w:rsidR="003D61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32CBF"/>
    <w:multiLevelType w:val="hybridMultilevel"/>
    <w:tmpl w:val="D6982024"/>
    <w:lvl w:ilvl="0" w:tplc="A162A93C">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375BDC"/>
    <w:multiLevelType w:val="hybridMultilevel"/>
    <w:tmpl w:val="D42AD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wNDOzNDKzMDY1MrdU0lEKTi0uzszPAykwrAUADLUdqywAAAA="/>
  </w:docVars>
  <w:rsids>
    <w:rsidRoot w:val="00E663BD"/>
    <w:rsid w:val="00023686"/>
    <w:rsid w:val="00033D9F"/>
    <w:rsid w:val="00065650"/>
    <w:rsid w:val="00094F03"/>
    <w:rsid w:val="000A68A5"/>
    <w:rsid w:val="000C54AC"/>
    <w:rsid w:val="00160000"/>
    <w:rsid w:val="00167B65"/>
    <w:rsid w:val="00182AE0"/>
    <w:rsid w:val="001B795F"/>
    <w:rsid w:val="002161A6"/>
    <w:rsid w:val="00273AE5"/>
    <w:rsid w:val="00285FB6"/>
    <w:rsid w:val="002A273D"/>
    <w:rsid w:val="002A791F"/>
    <w:rsid w:val="002C65D0"/>
    <w:rsid w:val="002C66FD"/>
    <w:rsid w:val="003069C4"/>
    <w:rsid w:val="003208F5"/>
    <w:rsid w:val="00377904"/>
    <w:rsid w:val="003843EC"/>
    <w:rsid w:val="00385708"/>
    <w:rsid w:val="0039578E"/>
    <w:rsid w:val="00473213"/>
    <w:rsid w:val="0048691B"/>
    <w:rsid w:val="004F72F4"/>
    <w:rsid w:val="00533A9F"/>
    <w:rsid w:val="00536195"/>
    <w:rsid w:val="005477BE"/>
    <w:rsid w:val="005744BE"/>
    <w:rsid w:val="005D74D7"/>
    <w:rsid w:val="005E0682"/>
    <w:rsid w:val="006907F2"/>
    <w:rsid w:val="006E4B10"/>
    <w:rsid w:val="0070707B"/>
    <w:rsid w:val="00752659"/>
    <w:rsid w:val="00771560"/>
    <w:rsid w:val="0078409D"/>
    <w:rsid w:val="008245F2"/>
    <w:rsid w:val="00891C5E"/>
    <w:rsid w:val="008C5C58"/>
    <w:rsid w:val="008E1EF7"/>
    <w:rsid w:val="009343EF"/>
    <w:rsid w:val="00941D32"/>
    <w:rsid w:val="00943077"/>
    <w:rsid w:val="00970A55"/>
    <w:rsid w:val="00982265"/>
    <w:rsid w:val="009C111C"/>
    <w:rsid w:val="009C3602"/>
    <w:rsid w:val="009D41C0"/>
    <w:rsid w:val="009E7AB0"/>
    <w:rsid w:val="00A4325F"/>
    <w:rsid w:val="00A54416"/>
    <w:rsid w:val="00AD0BEC"/>
    <w:rsid w:val="00B10315"/>
    <w:rsid w:val="00BD0DCA"/>
    <w:rsid w:val="00C70E3F"/>
    <w:rsid w:val="00C92AA4"/>
    <w:rsid w:val="00CA1E23"/>
    <w:rsid w:val="00CA76A4"/>
    <w:rsid w:val="00CB2089"/>
    <w:rsid w:val="00CD750B"/>
    <w:rsid w:val="00D20730"/>
    <w:rsid w:val="00D22926"/>
    <w:rsid w:val="00D279D1"/>
    <w:rsid w:val="00D67CC0"/>
    <w:rsid w:val="00D87DE3"/>
    <w:rsid w:val="00E4088C"/>
    <w:rsid w:val="00E61C8E"/>
    <w:rsid w:val="00E623E5"/>
    <w:rsid w:val="00E663BD"/>
    <w:rsid w:val="00EB7A56"/>
    <w:rsid w:val="00EC6F8F"/>
    <w:rsid w:val="00ED36B4"/>
    <w:rsid w:val="00EE419C"/>
    <w:rsid w:val="00F10450"/>
    <w:rsid w:val="00F22D1E"/>
    <w:rsid w:val="00F309B4"/>
    <w:rsid w:val="011706E3"/>
    <w:rsid w:val="02A05C84"/>
    <w:rsid w:val="0354157F"/>
    <w:rsid w:val="039B1112"/>
    <w:rsid w:val="04C92345"/>
    <w:rsid w:val="05A70EE4"/>
    <w:rsid w:val="0704D815"/>
    <w:rsid w:val="0A1ED980"/>
    <w:rsid w:val="0BA18F3C"/>
    <w:rsid w:val="0BF3927E"/>
    <w:rsid w:val="0CE98ABC"/>
    <w:rsid w:val="0F249B6F"/>
    <w:rsid w:val="0FBCB33E"/>
    <w:rsid w:val="1163A347"/>
    <w:rsid w:val="1180E695"/>
    <w:rsid w:val="11FFA293"/>
    <w:rsid w:val="132384FB"/>
    <w:rsid w:val="13924DA5"/>
    <w:rsid w:val="15169DEB"/>
    <w:rsid w:val="17A77ACD"/>
    <w:rsid w:val="17E77CF9"/>
    <w:rsid w:val="18BB8816"/>
    <w:rsid w:val="1BA0A0B6"/>
    <w:rsid w:val="1EA23296"/>
    <w:rsid w:val="2165BEBF"/>
    <w:rsid w:val="222C8430"/>
    <w:rsid w:val="22FAE667"/>
    <w:rsid w:val="24489E79"/>
    <w:rsid w:val="2751F895"/>
    <w:rsid w:val="27FE10C4"/>
    <w:rsid w:val="29255741"/>
    <w:rsid w:val="2BA2574B"/>
    <w:rsid w:val="2BE0B3CA"/>
    <w:rsid w:val="2CE6DBF1"/>
    <w:rsid w:val="2CEB3FD8"/>
    <w:rsid w:val="2CFEB243"/>
    <w:rsid w:val="2DD4AB67"/>
    <w:rsid w:val="2E027CFA"/>
    <w:rsid w:val="2E22EFD2"/>
    <w:rsid w:val="2EF1DEDB"/>
    <w:rsid w:val="2F43E21D"/>
    <w:rsid w:val="3331621C"/>
    <w:rsid w:val="341C4C0D"/>
    <w:rsid w:val="3651CD7B"/>
    <w:rsid w:val="37B0A9BB"/>
    <w:rsid w:val="3990421B"/>
    <w:rsid w:val="3AE84A7D"/>
    <w:rsid w:val="3B1C6A78"/>
    <w:rsid w:val="3C54F24D"/>
    <w:rsid w:val="3DF0C2AE"/>
    <w:rsid w:val="3E26F8F0"/>
    <w:rsid w:val="3F82B7EA"/>
    <w:rsid w:val="401E790B"/>
    <w:rsid w:val="421909CD"/>
    <w:rsid w:val="422BA665"/>
    <w:rsid w:val="42563FD0"/>
    <w:rsid w:val="42BD1FA9"/>
    <w:rsid w:val="42C13F18"/>
    <w:rsid w:val="43E6550C"/>
    <w:rsid w:val="44139EF1"/>
    <w:rsid w:val="44E9FCA8"/>
    <w:rsid w:val="457F6F86"/>
    <w:rsid w:val="4627E08E"/>
    <w:rsid w:val="4676A1B1"/>
    <w:rsid w:val="47C3B0EF"/>
    <w:rsid w:val="4A5660D9"/>
    <w:rsid w:val="4A5F5516"/>
    <w:rsid w:val="4DA50981"/>
    <w:rsid w:val="4F54719E"/>
    <w:rsid w:val="504AC447"/>
    <w:rsid w:val="51207242"/>
    <w:rsid w:val="5157AF97"/>
    <w:rsid w:val="51BA3112"/>
    <w:rsid w:val="526C69D1"/>
    <w:rsid w:val="5312A73A"/>
    <w:rsid w:val="54DA4577"/>
    <w:rsid w:val="556304BF"/>
    <w:rsid w:val="58886354"/>
    <w:rsid w:val="5AAE2C2B"/>
    <w:rsid w:val="5CF914AB"/>
    <w:rsid w:val="5DCEC507"/>
    <w:rsid w:val="5ECD0536"/>
    <w:rsid w:val="61366319"/>
    <w:rsid w:val="61BF54FA"/>
    <w:rsid w:val="63B0F021"/>
    <w:rsid w:val="651220EF"/>
    <w:rsid w:val="654B9041"/>
    <w:rsid w:val="659B85C1"/>
    <w:rsid w:val="685FB7EC"/>
    <w:rsid w:val="69592B92"/>
    <w:rsid w:val="6D753229"/>
    <w:rsid w:val="6D8FE5FB"/>
    <w:rsid w:val="6F367E50"/>
    <w:rsid w:val="727962E5"/>
    <w:rsid w:val="73BF2F8F"/>
    <w:rsid w:val="73E139C5"/>
    <w:rsid w:val="75143C67"/>
    <w:rsid w:val="75DEBFDF"/>
    <w:rsid w:val="76EB5E34"/>
    <w:rsid w:val="774FFE64"/>
    <w:rsid w:val="78346F71"/>
    <w:rsid w:val="7858E734"/>
    <w:rsid w:val="7888E112"/>
    <w:rsid w:val="7A8C7E2A"/>
    <w:rsid w:val="7AE873CD"/>
    <w:rsid w:val="7DCCEB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B7CDB"/>
  <w15:chartTrackingRefBased/>
  <w15:docId w15:val="{248DD103-3715-410A-A6C8-D27A39C52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3BD"/>
    <w:pPr>
      <w:spacing w:after="0" w:line="240" w:lineRule="auto"/>
    </w:pPr>
    <w:rPr>
      <w:rFonts w:ascii="Tahoma" w:eastAsia="Tahoma" w:hAnsi="Tahom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63BD"/>
    <w:rPr>
      <w:color w:val="0563C1" w:themeColor="hyperlink"/>
      <w:u w:val="single"/>
    </w:rPr>
  </w:style>
  <w:style w:type="paragraph" w:styleId="ListParagraph">
    <w:name w:val="List Paragraph"/>
    <w:basedOn w:val="Normal"/>
    <w:uiPriority w:val="34"/>
    <w:qFormat/>
    <w:rsid w:val="00E663BD"/>
    <w:pPr>
      <w:spacing w:after="200" w:line="276" w:lineRule="auto"/>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C70E3F"/>
    <w:rPr>
      <w:color w:val="605E5C"/>
      <w:shd w:val="clear" w:color="auto" w:fill="E1DFDD"/>
    </w:rPr>
  </w:style>
  <w:style w:type="character" w:customStyle="1" w:styleId="normaltextrun">
    <w:name w:val="normaltextrun"/>
    <w:basedOn w:val="DefaultParagraphFont"/>
    <w:rsid w:val="00285FB6"/>
  </w:style>
  <w:style w:type="character" w:customStyle="1" w:styleId="eop">
    <w:name w:val="eop"/>
    <w:basedOn w:val="DefaultParagraphFont"/>
    <w:rsid w:val="00285FB6"/>
  </w:style>
  <w:style w:type="character" w:styleId="CommentReference">
    <w:name w:val="annotation reference"/>
    <w:basedOn w:val="DefaultParagraphFont"/>
    <w:uiPriority w:val="99"/>
    <w:semiHidden/>
    <w:unhideWhenUsed/>
    <w:rsid w:val="00F10450"/>
    <w:rPr>
      <w:sz w:val="16"/>
      <w:szCs w:val="16"/>
    </w:rPr>
  </w:style>
  <w:style w:type="paragraph" w:styleId="CommentText">
    <w:name w:val="annotation text"/>
    <w:basedOn w:val="Normal"/>
    <w:link w:val="CommentTextChar"/>
    <w:uiPriority w:val="99"/>
    <w:unhideWhenUsed/>
    <w:rsid w:val="00F10450"/>
    <w:rPr>
      <w:rFonts w:eastAsiaTheme="minorHAnsi" w:cstheme="minorBidi"/>
      <w:sz w:val="20"/>
      <w:szCs w:val="20"/>
    </w:rPr>
  </w:style>
  <w:style w:type="character" w:customStyle="1" w:styleId="CommentTextChar">
    <w:name w:val="Comment Text Char"/>
    <w:basedOn w:val="DefaultParagraphFont"/>
    <w:link w:val="CommentText"/>
    <w:uiPriority w:val="99"/>
    <w:rsid w:val="00F10450"/>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9C111C"/>
    <w:rPr>
      <w:rFonts w:eastAsia="Tahoma" w:cs="Times New Roman"/>
      <w:b/>
      <w:bCs/>
    </w:rPr>
  </w:style>
  <w:style w:type="character" w:customStyle="1" w:styleId="CommentSubjectChar">
    <w:name w:val="Comment Subject Char"/>
    <w:basedOn w:val="CommentTextChar"/>
    <w:link w:val="CommentSubject"/>
    <w:uiPriority w:val="99"/>
    <w:semiHidden/>
    <w:rsid w:val="009C111C"/>
    <w:rPr>
      <w:rFonts w:ascii="Tahoma" w:eastAsia="Tahoma" w:hAnsi="Tahoma" w:cs="Times New Roman"/>
      <w:b/>
      <w:bCs/>
      <w:sz w:val="20"/>
      <w:szCs w:val="20"/>
    </w:rPr>
  </w:style>
  <w:style w:type="paragraph" w:styleId="Revision">
    <w:name w:val="Revision"/>
    <w:hidden/>
    <w:uiPriority w:val="99"/>
    <w:semiHidden/>
    <w:rsid w:val="00473213"/>
    <w:pPr>
      <w:spacing w:after="0" w:line="240" w:lineRule="auto"/>
    </w:pPr>
    <w:rPr>
      <w:rFonts w:ascii="Tahoma" w:eastAsia="Tahoma" w:hAnsi="Tahom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571520">
      <w:bodyDiv w:val="1"/>
      <w:marLeft w:val="0"/>
      <w:marRight w:val="0"/>
      <w:marTop w:val="0"/>
      <w:marBottom w:val="0"/>
      <w:divBdr>
        <w:top w:val="none" w:sz="0" w:space="0" w:color="auto"/>
        <w:left w:val="none" w:sz="0" w:space="0" w:color="auto"/>
        <w:bottom w:val="none" w:sz="0" w:space="0" w:color="auto"/>
        <w:right w:val="none" w:sz="0" w:space="0" w:color="auto"/>
      </w:divBdr>
    </w:div>
    <w:div w:id="1945190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www.qmscotland.co.uk/campaigns/specially-selected-pork" TargetMode="Externa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C02D5C962E3040A76DF5CB535E25FA" ma:contentTypeVersion="13" ma:contentTypeDescription="Create a new document." ma:contentTypeScope="" ma:versionID="b8070b48dc6de4f7fa1fe3f51a33eadc">
  <xsd:schema xmlns:xsd="http://www.w3.org/2001/XMLSchema" xmlns:xs="http://www.w3.org/2001/XMLSchema" xmlns:p="http://schemas.microsoft.com/office/2006/metadata/properties" xmlns:ns2="d8e39225-c383-4e35-a729-a551521cbc9c" xmlns:ns3="22a36dcd-8c01-4bbc-9276-b1d3ec12ff2a" targetNamespace="http://schemas.microsoft.com/office/2006/metadata/properties" ma:root="true" ma:fieldsID="f131a7079263f281d37623bd6d8fea4f" ns2:_="" ns3:_="">
    <xsd:import namespace="d8e39225-c383-4e35-a729-a551521cbc9c"/>
    <xsd:import namespace="22a36dcd-8c01-4bbc-9276-b1d3ec12ff2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e39225-c383-4e35-a729-a551521cbc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a36dcd-8c01-4bbc-9276-b1d3ec12ff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6B5896-40EE-4B1A-AE49-3B41ACF75F52}">
  <ds:schemaRefs>
    <ds:schemaRef ds:uri="http://schemas.microsoft.com/sharepoint/v3/contenttype/forms"/>
  </ds:schemaRefs>
</ds:datastoreItem>
</file>

<file path=customXml/itemProps2.xml><?xml version="1.0" encoding="utf-8"?>
<ds:datastoreItem xmlns:ds="http://schemas.openxmlformats.org/officeDocument/2006/customXml" ds:itemID="{3621864E-77D6-4DB1-B54E-6C3C27ECD73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5983C6F-98BD-497D-B9EF-33021E47E8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e39225-c383-4e35-a729-a551521cbc9c"/>
    <ds:schemaRef ds:uri="22a36dcd-8c01-4bbc-9276-b1d3ec12ff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BE2CEC-5A39-416B-BB73-3979764CE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69</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Black</dc:creator>
  <cp:keywords/>
  <dc:description/>
  <cp:lastModifiedBy>Rose Moggach</cp:lastModifiedBy>
  <cp:revision>2</cp:revision>
  <dcterms:created xsi:type="dcterms:W3CDTF">2022-02-07T09:15:00Z</dcterms:created>
  <dcterms:modified xsi:type="dcterms:W3CDTF">2022-02-07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02D5C962E3040A76DF5CB535E25FA</vt:lpwstr>
  </property>
</Properties>
</file>